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6386DE" w14:textId="77777777" w:rsidR="006A4C03" w:rsidRPr="006A4C03" w:rsidRDefault="006A4C03" w:rsidP="006A4C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Ischemic</w:t>
      </w:r>
      <w:proofErr w:type="spellEnd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stroke </w:t>
      </w:r>
      <w:proofErr w:type="spellStart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revealing</w:t>
      </w:r>
      <w:proofErr w:type="spellEnd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previously</w:t>
      </w:r>
      <w:proofErr w:type="spellEnd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undiagnosed</w:t>
      </w:r>
      <w:proofErr w:type="spellEnd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Wolff-Parkinson-White </w:t>
      </w:r>
      <w:proofErr w:type="gramStart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syndrome:</w:t>
      </w:r>
      <w:proofErr w:type="gramEnd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suspected</w:t>
      </w:r>
      <w:proofErr w:type="spellEnd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role</w:t>
      </w:r>
      <w:proofErr w:type="spellEnd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of </w:t>
      </w:r>
      <w:proofErr w:type="spellStart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undocumented</w:t>
      </w:r>
      <w:proofErr w:type="spellEnd"/>
      <w:r w:rsidRPr="006A4C03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 xml:space="preserve"> paroxysmal atrial fibrillation</w:t>
      </w:r>
    </w:p>
    <w:p w14:paraId="6939B209" w14:textId="73E58FFF" w:rsidR="006A4C03" w:rsidRPr="006A4C03" w:rsidRDefault="006A4C03" w:rsidP="006A4C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66DC4A77" w14:textId="371D2372" w:rsidR="006A4C03" w:rsidRPr="006A4C03" w:rsidRDefault="006A4C03" w:rsidP="006A4C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774C1AF1" w14:textId="77777777" w:rsidR="00EB6969" w:rsidRPr="00EB6969" w:rsidRDefault="00EB6969" w:rsidP="00EB69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</w:pPr>
      <w:r w:rsidRPr="00EB6969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Abstract</w:t>
      </w:r>
    </w:p>
    <w:p w14:paraId="070807DE" w14:textId="0D825C13" w:rsidR="00EB6969" w:rsidRPr="00EB6969" w:rsidRDefault="00EB6969" w:rsidP="004C0FA4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B6969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>Background</w:t>
      </w:r>
      <w:r w:rsidR="0025180D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 xml:space="preserve"> : </w:t>
      </w:r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Wolff–Parkinson–White (WPW) syndrom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duc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sorde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haracteriz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c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a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ccessor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trio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athwa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sponsibl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-excitation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disposi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pra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achyarrhythmia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lthoug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frequent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younge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dividual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om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mai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symptomat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unti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dulthoo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occurrence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in associ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PW syndrom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uncomm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gges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underly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rdioembol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echanis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la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atrial fibrillation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he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roxysmal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undocumen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2136007F" w14:textId="0A3FA860" w:rsidR="00EB6969" w:rsidRPr="00EB6969" w:rsidRDefault="00EB6969" w:rsidP="004C0FA4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B6969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 xml:space="preserve">Case </w:t>
      </w:r>
      <w:proofErr w:type="spellStart"/>
      <w:r w:rsidRPr="00EB6969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>Presentation</w:t>
      </w:r>
      <w:proofErr w:type="spellEnd"/>
      <w:r w:rsidR="00064FE8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 xml:space="preserve"> : 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eport the case of a 58-year-old ma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istor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ype 2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abete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ellitu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hron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obacco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us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ho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emodyna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stabilit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us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api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pra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achycardia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wo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onth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befor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dmission, the patien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a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xperienc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volv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lef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iddl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erebr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rter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erritor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ou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dentifi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tiolog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spit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xtensiv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valua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lso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por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curren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xertion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lpitations and transient syncopal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pisode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Emergency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lectric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rdiovers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stor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inu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hyth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lectrocardiograph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bsequent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veal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short PR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terv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delta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ave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sisten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olff–Parkinson–White syndrome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ransthorac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chocardiograph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monstra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ild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duc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lef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ystol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func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ou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tracardia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rombus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lthoug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24-hour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hyth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nitoring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fail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document atrial fibrillation,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a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trong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gges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termittent paroxysmal atrial fibrillation as the probabl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echanis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rdioembolis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Anticoagul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ntiarrhyth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er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itia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thete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bl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lann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1EE9EFA8" w14:textId="6DD7CFE9" w:rsidR="00EB6969" w:rsidRPr="00EB6969" w:rsidRDefault="00EB6969" w:rsidP="004C0FA4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B6969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>Discussion</w:t>
      </w:r>
      <w:r w:rsidR="00064FE8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 xml:space="preserve"> : </w:t>
      </w:r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is case highlights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otenti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lationship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betwee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PW syndrome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roug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undocumen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roxysmal atrial fibrillation. Short-dur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nitoring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ail to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tec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termitten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rrhythmia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patient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mbol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undetermin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ource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urren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guideline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mphasiz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importance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olong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hyth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nitoring i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ryptogen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patients to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mprov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rrhythmia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tec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optimiz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econdar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ven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trategie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634DD361" w14:textId="7659C8E0" w:rsidR="00EB6969" w:rsidRDefault="00EB6969" w:rsidP="004C0FA4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B6969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>Conclusion</w:t>
      </w:r>
      <w:r w:rsidR="00064FE8">
        <w:rPr>
          <w:rFonts w:ascii="Times New Roman" w:eastAsia="Times New Roman" w:hAnsi="Times New Roman" w:cs="Times New Roman"/>
          <w:b/>
          <w:bCs/>
          <w:sz w:val="28"/>
          <w:szCs w:val="28"/>
          <w:lang w:eastAsia="fr-FR"/>
        </w:rPr>
        <w:t xml:space="preserve"> :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vious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undiagnos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PW syndrom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are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veal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. In patient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ryptogen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and suggestiv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ymptom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c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palpitations or syncope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olong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hyth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nitoring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houl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onsider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dentif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occul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trial fibrillation and guid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ppropriat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eut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anagement.</w:t>
      </w:r>
    </w:p>
    <w:p w14:paraId="7B9878B7" w14:textId="10901508" w:rsidR="00121A23" w:rsidRPr="00EB6969" w:rsidRDefault="00121A23" w:rsidP="00C31EC4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910AFA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>Keywords</w:t>
      </w:r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 :  </w:t>
      </w:r>
      <w:r w:rsidR="00C31EC4" w:rsidRPr="00C31EC4">
        <w:rPr>
          <w:rFonts w:ascii="Times New Roman" w:eastAsia="Times New Roman" w:hAnsi="Times New Roman" w:cs="Times New Roman"/>
          <w:sz w:val="24"/>
          <w:szCs w:val="24"/>
          <w:lang w:eastAsia="fr-FR"/>
        </w:rPr>
        <w:t>Wolff–Parkinson–White (WPW) syndrome</w:t>
      </w:r>
      <w:r w:rsidR="00C31EC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="00C31EC4" w:rsidRPr="00C31EC4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="00C31EC4" w:rsidRPr="00C31EC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duction </w:t>
      </w:r>
      <w:proofErr w:type="spellStart"/>
      <w:r w:rsidR="00C31EC4" w:rsidRPr="00C31EC4">
        <w:rPr>
          <w:rFonts w:ascii="Times New Roman" w:eastAsia="Times New Roman" w:hAnsi="Times New Roman" w:cs="Times New Roman"/>
          <w:sz w:val="24"/>
          <w:szCs w:val="24"/>
          <w:lang w:eastAsia="fr-FR"/>
        </w:rPr>
        <w:t>disorder</w:t>
      </w:r>
      <w:proofErr w:type="spellEnd"/>
      <w:r w:rsidR="00C31EC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r w:rsidR="00C31EC4" w:rsidRPr="00C31EC4">
        <w:rPr>
          <w:rFonts w:ascii="Times New Roman" w:eastAsia="Times New Roman" w:hAnsi="Times New Roman" w:cs="Times New Roman"/>
          <w:sz w:val="24"/>
          <w:szCs w:val="24"/>
          <w:lang w:eastAsia="fr-FR"/>
        </w:rPr>
        <w:t>paroxysmal atrial fibrillation</w:t>
      </w:r>
      <w:r w:rsidR="00C31EC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r w:rsidR="00C31EC4" w:rsidRPr="00C31EC4">
        <w:rPr>
          <w:rFonts w:ascii="Times New Roman" w:eastAsia="Times New Roman" w:hAnsi="Times New Roman" w:cs="Times New Roman"/>
          <w:sz w:val="24"/>
          <w:szCs w:val="24"/>
          <w:lang w:eastAsia="fr-FR"/>
        </w:rPr>
        <w:t>stroke</w:t>
      </w:r>
    </w:p>
    <w:p w14:paraId="3BB31F82" w14:textId="77777777" w:rsidR="00EB6969" w:rsidRPr="00EB6969" w:rsidRDefault="00EB6969" w:rsidP="00EB69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B6969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INTRODUCTION</w:t>
      </w:r>
    </w:p>
    <w:p w14:paraId="61CC8DF3" w14:textId="77777777" w:rsidR="00EB6969" w:rsidRPr="00EB6969" w:rsidRDefault="00EB6969" w:rsidP="00AB430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 xml:space="preserve">Wolff–Parkinson–White (WPW) syndrom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duc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sorde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haracteriz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c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a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ccessor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trio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athwa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ommon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ferr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as the bundle of Kent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hic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passes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hysiologic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trio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dal conduction system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sult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matur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polariza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lectrocardiograph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allmark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-excit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e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horten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R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terv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lurr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upstrok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QR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omplex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know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the delta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av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QR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den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stima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valenc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WPW pattern in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gener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pulation range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betwee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0.1% and 0.3%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on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bse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patient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velop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ymptomat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rrhythmia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ur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ei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lifetim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7F6E874E" w14:textId="77777777" w:rsidR="00EB6969" w:rsidRPr="00EB6969" w:rsidRDefault="00EB6969" w:rsidP="00AB430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a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WPW syndrom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igh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ariable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om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dividual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mai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symptomat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an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year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hil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other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xperienc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curren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lpitations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zzines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syncope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pra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achycardia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or, in rar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ircumstance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dde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a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syndrom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os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ommon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adolescents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you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dult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;</w:t>
      </w:r>
      <w:proofErr w:type="gram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oweve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lay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olde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dividual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occu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he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ymptom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r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il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intermittent, or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isinterpre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I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es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s, the first manifestation of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seas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occasional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ever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r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typic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4E49A7FB" w14:textId="4F7238E9" w:rsidR="00EB6969" w:rsidRPr="00EB6969" w:rsidRDefault="00EB6969" w:rsidP="00AB430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principal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rrhyth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echanis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ssocia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PW syndrom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trio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entran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achycardia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Nevertheles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trial fibrill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lso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frequent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observ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present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e of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os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ignifican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rrhythmia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pulation.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valenc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atrial fibrill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mo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PW syndrom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bstantial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ighe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a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gener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pulation and has bee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por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pproximate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10–30% of cases. The occurrence of atrial fibrillation in the setting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-excit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ead to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api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spons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ever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emodyna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stabilit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ibrillation,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otential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dde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ath</w:t>
      </w:r>
      <w:proofErr w:type="spellEnd"/>
      <w:r w:rsidR="009A58A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</w:t>
      </w:r>
      <w:r w:rsidR="009A58A9" w:rsidRPr="009A58A9">
        <w:rPr>
          <w:rFonts w:ascii="Times New Roman" w:eastAsia="Times New Roman" w:hAnsi="Times New Roman" w:cs="Times New Roman"/>
          <w:sz w:val="24"/>
          <w:szCs w:val="24"/>
          <w:lang w:eastAsia="fr-FR"/>
        </w:rPr>
        <w:t>van der</w:t>
      </w:r>
      <w:r w:rsidR="009A58A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t al., 2017)</w:t>
      </w:r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7ABE30B5" w14:textId="77777777" w:rsidR="00EB6969" w:rsidRPr="00EB6969" w:rsidRDefault="00EB6969" w:rsidP="00AB430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Beyo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hythm-rela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mplications, atrial fibrill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lso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major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isk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actor for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romboembol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vent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rdioembol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econdar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atrial fibrill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main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lead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use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orbidit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ortalit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orldwid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oweve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the associ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betwee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PW syndrome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main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sufficient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ocumen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literatur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One possibl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xplana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trial fibrill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pisode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ransient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symptomat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fficul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tec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us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onvention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hort-dur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lectrocardiograph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nitoring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onsequent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om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mbol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undetermin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ourc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arbo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occul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roxysmal atrial fibrill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ssocia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vious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undiagnos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PW syndrome.</w:t>
      </w:r>
    </w:p>
    <w:p w14:paraId="6D5F7880" w14:textId="50F1C12E" w:rsidR="00EB6969" w:rsidRPr="00EB6969" w:rsidRDefault="00EB6969" w:rsidP="00AB430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diagnostic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valua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ryptogen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ha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volv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onsiderab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ver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cen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year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urren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ternational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commendation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mphasiz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importance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xtend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hyth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nitoring to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dentif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termitten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rrhythmia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otherwis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mai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unrecogniz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tudie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c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the CRYSTAL-AF trial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monstra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olong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nitoring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ignificant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mprove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tec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ate of silent atrial fibrill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fte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ryptogen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ar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dentification of a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rrhyth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echanis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rucial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becaus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rect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fluence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econdar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ven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trategie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ticoagul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hyth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anagement</w:t>
      </w:r>
      <w:r w:rsidR="00881BE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</w:t>
      </w:r>
      <w:r w:rsidR="00881BEC" w:rsidRPr="00881BEC">
        <w:rPr>
          <w:rFonts w:ascii="Times New Roman" w:eastAsia="Times New Roman" w:hAnsi="Times New Roman" w:cs="Times New Roman"/>
          <w:sz w:val="24"/>
          <w:szCs w:val="24"/>
          <w:lang w:eastAsia="fr-FR"/>
        </w:rPr>
        <w:t>Bengali</w:t>
      </w:r>
      <w:r w:rsidR="00881BE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t al., 2014)</w:t>
      </w:r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029EC44F" w14:textId="77777777" w:rsidR="00EB6969" w:rsidRPr="00EB6969" w:rsidRDefault="00EB6969" w:rsidP="00AB430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In addition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ymptomat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PW syndrom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quire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pecif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eut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anagement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thete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blation ha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becom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hoic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ymptomat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becaus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offer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igh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cces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ate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low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mplic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isk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vent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currenc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otential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ife-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reaten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rrhythmia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ar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erefor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ssential no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on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liev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ymptom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u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lso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duc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isk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ever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rdiovas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romboembol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mplications.</w:t>
      </w:r>
    </w:p>
    <w:p w14:paraId="1FDDBD47" w14:textId="77777777" w:rsidR="00EB6969" w:rsidRPr="00EB6969" w:rsidRDefault="00EB6969" w:rsidP="00AB430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>W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eport the case of a 58-year-old patient i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ho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presen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first major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ven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lead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vious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unrecogniz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PW syndrome.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a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trong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gges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c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undocumen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roxysmal atrial fibrillation as the probabl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rdioembol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echanis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roug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se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i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highlight the diagnostic challenge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ssocia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termitten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rrhythmia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otenti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lationship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betwee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PW syndrome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, and the importance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olong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rdia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hyth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nitoring in patient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ryptogen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.</w:t>
      </w:r>
    </w:p>
    <w:p w14:paraId="18B31794" w14:textId="77777777" w:rsidR="00EB6969" w:rsidRPr="00EB6969" w:rsidRDefault="00EB6969" w:rsidP="00EB69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</w:pPr>
      <w:r w:rsidRPr="00EB6969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 xml:space="preserve">Case </w:t>
      </w:r>
      <w:proofErr w:type="spellStart"/>
      <w:r w:rsidRPr="00EB6969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presentation</w:t>
      </w:r>
      <w:proofErr w:type="spellEnd"/>
    </w:p>
    <w:p w14:paraId="299C3786" w14:textId="77777777" w:rsidR="00EB6969" w:rsidRPr="00EB6969" w:rsidRDefault="00EB6969" w:rsidP="00CE134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A 58-year-old patien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istor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ype 2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abete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long-standing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obacco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use (20 pack-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year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)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cent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bstinen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fro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lcoho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cannabis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dmit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emodyna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stabilit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ssocia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api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achycardia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690AD057" w14:textId="77777777" w:rsidR="00EB6969" w:rsidRPr="00EB6969" w:rsidRDefault="00EB6969" w:rsidP="00CE134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wo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onth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io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the patien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a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ffer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volv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lef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iddl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erebr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rter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erritor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spit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xtensiv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valua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no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finitiv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tiolog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a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ee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dentifi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ime. Episode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itial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terpre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possibl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eizure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a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lso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ee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por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5EE79071" w14:textId="77777777" w:rsidR="00EB6969" w:rsidRPr="00EB6969" w:rsidRDefault="00EB6969" w:rsidP="00CE134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In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onth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ced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dmission, the patien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scrib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curren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lpitation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rigger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exertion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ogressive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creas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frequenc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tensit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ulminat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a transien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los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onsciousnes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749D1C09" w14:textId="77777777" w:rsidR="00EB6969" w:rsidRPr="00EB6969" w:rsidRDefault="00EB6969" w:rsidP="00CE134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A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a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the patien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ypotensiv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ign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stabilit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lectrocardiograph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monstra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api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pra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achycardia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necessitat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mmediat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lectric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rdioversion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hic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ccessful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stor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inus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hythm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4A496F11" w14:textId="77777777" w:rsidR="00EB6969" w:rsidRPr="00EB6969" w:rsidRDefault="00EB6969" w:rsidP="00CE134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bsequen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lectrocardiograph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valua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veal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horten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R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terv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c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a delta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av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consisten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-excitation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onfirm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Wolff–Parkinson–White syndrome.</w:t>
      </w:r>
    </w:p>
    <w:p w14:paraId="7E36CB4B" w14:textId="77777777" w:rsidR="00EB6969" w:rsidRPr="00EB6969" w:rsidRDefault="00EB6969" w:rsidP="00CE134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ransthorac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chocardiograph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how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mild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duc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lef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ventricula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ystol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func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ejectio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rac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pproximate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45%)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ou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ntracardia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rombus or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ignifican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uctural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bnormalitie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17220093" w14:textId="77777777" w:rsidR="00EB6969" w:rsidRPr="00EB6969" w:rsidRDefault="00EB6969" w:rsidP="00CE134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Neuroimaging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onfirm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rio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lesion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lef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ylvia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erritor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ou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emorrhag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ransformation.</w:t>
      </w:r>
    </w:p>
    <w:p w14:paraId="0E7CB27D" w14:textId="77777777" w:rsidR="00EB6969" w:rsidRPr="00EB6969" w:rsidRDefault="00EB6969" w:rsidP="00CE134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ontinuou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CG monitoring over 24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our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i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detec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trial fibrillation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oweve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give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istor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intermitten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rrhythmia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remain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highl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uspec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patient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tart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 anticoagulation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pixaban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ntiarrhythmic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flecainide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Catheter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blation of the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accessor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pathway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scheduled</w:t>
      </w:r>
      <w:proofErr w:type="spellEnd"/>
      <w:r w:rsidRPr="00EB6969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1D294269" w14:textId="77777777" w:rsidR="00EB6969" w:rsidRPr="00EB6969" w:rsidRDefault="00EB6969" w:rsidP="00EB6969">
      <w:pPr>
        <w:shd w:val="clear" w:color="auto" w:fill="FFFFFF"/>
        <w:spacing w:after="200" w:line="253" w:lineRule="atLeast"/>
        <w:rPr>
          <w:rFonts w:ascii="Arial" w:eastAsia="Times New Roman" w:hAnsi="Arial" w:cs="Arial"/>
          <w:color w:val="222222"/>
          <w:sz w:val="24"/>
          <w:szCs w:val="24"/>
          <w:lang w:eastAsia="fr-FR"/>
        </w:rPr>
      </w:pPr>
      <w:r w:rsidRPr="00EB6969">
        <w:rPr>
          <w:rFonts w:ascii="Arial" w:eastAsia="Times New Roman" w:hAnsi="Arial" w:cs="Arial"/>
          <w:color w:val="222222"/>
          <w:sz w:val="24"/>
          <w:szCs w:val="24"/>
          <w:lang w:val="en-US" w:eastAsia="fr-FR"/>
        </w:rPr>
        <w:t> </w:t>
      </w:r>
    </w:p>
    <w:p w14:paraId="789230A2" w14:textId="2CC56DCC" w:rsidR="006A4C03" w:rsidRPr="006A4C03" w:rsidRDefault="006A4C03" w:rsidP="006A4C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1B609C62" w14:textId="77777777" w:rsidR="006A4C03" w:rsidRPr="006A4C03" w:rsidRDefault="006A4C03" w:rsidP="006A4C0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</w:pPr>
      <w:r w:rsidRPr="006A4C03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3. Discussion</w:t>
      </w:r>
    </w:p>
    <w:p w14:paraId="645C13DF" w14:textId="77777777" w:rsidR="006A4C03" w:rsidRPr="006A4C03" w:rsidRDefault="006A4C03" w:rsidP="002D019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 xml:space="preserve">This cas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llustrate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several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mportant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pects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regarding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olff-Parkinson-White syndrome and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t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otential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mplications.</w:t>
      </w:r>
    </w:p>
    <w:p w14:paraId="3B733BA9" w14:textId="77777777" w:rsidR="006A4C03" w:rsidRPr="006A4C03" w:rsidRDefault="006A4C03" w:rsidP="002D019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Although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PW syndrom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often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onsider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benign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dition,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t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associat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significant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arrhythmic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mplications. One of th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most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oncerning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arrhythmia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ontext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trial fibrillation,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which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occur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r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frequentl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patients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PW syndrom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ompar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th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general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opulation (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appon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t al., 2006).</w:t>
      </w:r>
    </w:p>
    <w:p w14:paraId="4EC4A094" w14:textId="77777777" w:rsidR="006A4C03" w:rsidRPr="006A4C03" w:rsidRDefault="006A4C03" w:rsidP="002D019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Atrial fibrillation in WPW syndrom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dangerou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ue to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rapi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duction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through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accessor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athwa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otentiall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leading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ventricular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ibrillation. In addition, atrial fibrillation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redispos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thrombus formation and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subsequent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embolic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event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ing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.</w:t>
      </w:r>
    </w:p>
    <w:p w14:paraId="685133F7" w14:textId="77777777" w:rsidR="006A4C03" w:rsidRPr="006A4C03" w:rsidRDefault="006A4C03" w:rsidP="002D019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In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our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, the absence of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document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trial fibrillation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doe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t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exclud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t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c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Paroxysmal atrial fibrillation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often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termittent and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t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aptur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during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hort-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term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nitoring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such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24-hour Holter ECG.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Several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studie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av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demonstrat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rolong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rhythm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onitoring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significantl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ncrease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detection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paroxysmal atrial fibrillation in patients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ryptogenic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(Sanna et al., 2014).</w:t>
      </w:r>
    </w:p>
    <w:p w14:paraId="0E4381A5" w14:textId="77777777" w:rsidR="006A4C03" w:rsidRPr="006A4C03" w:rsidRDefault="006A4C03" w:rsidP="002D019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occurrence of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in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,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ombin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histor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palpitations and syncope,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strongl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upports th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hypothesi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occult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trial fibrillation as th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underlying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mechanism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Th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c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WPW syndrom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av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facilitat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occurrence of atrial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arrhythmia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4ED15488" w14:textId="77777777" w:rsidR="006A4C03" w:rsidRPr="006A4C03" w:rsidRDefault="006A4C03" w:rsidP="002D019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Furthermor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th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delay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WPW syndrome in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se highlights the importance of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areful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electrocardiographic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evaluation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patients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ing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unexplain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neurological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event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4FA4CB15" w14:textId="77777777" w:rsidR="006A4C03" w:rsidRPr="006A4C03" w:rsidRDefault="006A4C03" w:rsidP="002D019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Management of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such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s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shoul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both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revention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thromboembolic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event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control of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arrhythmia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Anticoagulation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ssential in th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c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suspect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trial fibrillation,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whil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atheter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blation of th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accessor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athwa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represent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definitiv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WPW syndrome.</w:t>
      </w:r>
    </w:p>
    <w:p w14:paraId="000FD121" w14:textId="77777777" w:rsidR="006A4C03" w:rsidRPr="006A4C03" w:rsidRDefault="006A4C03" w:rsidP="002D019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However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t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mportant to not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direct causal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relationship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between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PW syndrome and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annot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definitivel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establish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se.</w:t>
      </w:r>
    </w:p>
    <w:p w14:paraId="79D6930F" w14:textId="0E4CA0E7" w:rsidR="006A4C03" w:rsidRPr="006A4C03" w:rsidRDefault="006A4C03" w:rsidP="006A4C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37D4AFDF" w14:textId="77777777" w:rsidR="006A4C03" w:rsidRPr="006A4C03" w:rsidRDefault="006A4C03" w:rsidP="006A4C0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</w:pPr>
      <w:r w:rsidRPr="006A4C03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4. Conclusion</w:t>
      </w:r>
    </w:p>
    <w:p w14:paraId="756BC437" w14:textId="77777777" w:rsidR="006A4C03" w:rsidRPr="006A4C03" w:rsidRDefault="006A4C03" w:rsidP="00307CD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is case highlights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that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olff-Parkinson-White syndrom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ma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remain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asymptomatic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year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reveal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by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seriou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mplications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such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. It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emphasize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probabl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rol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undocument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roxysmal Atrial fibrillation in th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athogenesi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ardioembolic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event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425379C0" w14:textId="77777777" w:rsidR="006A4C03" w:rsidRPr="006A4C03" w:rsidRDefault="006A4C03" w:rsidP="00307CD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omprehensiv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rhythm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evaluation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shoul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b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onsider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patients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unexplain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schemic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troke,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articularl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the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c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electrocardiographic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abnormalitie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uggestive of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r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-excitation.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Early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appropriate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anagement,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ncluding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ticoagulation and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catheter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blation, are essential to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prevent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further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mplications.</w:t>
      </w:r>
    </w:p>
    <w:p w14:paraId="177299B0" w14:textId="0D0EDD4E" w:rsidR="006A4C03" w:rsidRPr="006A4C03" w:rsidRDefault="006A4C03" w:rsidP="006A4C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27C19412" w14:textId="77777777" w:rsidR="006A4C03" w:rsidRPr="006A4C03" w:rsidRDefault="006A4C03" w:rsidP="006A4C0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</w:pPr>
      <w:r w:rsidRPr="006A4C03"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  <w:t>Consent</w:t>
      </w:r>
    </w:p>
    <w:p w14:paraId="485A2E6F" w14:textId="77777777" w:rsidR="006A4C03" w:rsidRPr="006A4C03" w:rsidRDefault="006A4C03" w:rsidP="006A4C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Written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inform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sent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wa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obtained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from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patient for publication of </w:t>
      </w:r>
      <w:proofErr w:type="spellStart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>this</w:t>
      </w:r>
      <w:proofErr w:type="spellEnd"/>
      <w:r w:rsidRPr="006A4C03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se report.</w:t>
      </w:r>
    </w:p>
    <w:p w14:paraId="45670602" w14:textId="77777777" w:rsidR="006178C3" w:rsidRPr="006178C3" w:rsidRDefault="006178C3" w:rsidP="006178C3">
      <w:pPr>
        <w:spacing w:after="200" w:line="276" w:lineRule="auto"/>
        <w:rPr>
          <w:rFonts w:ascii="Calibri" w:eastAsia="Calibri" w:hAnsi="Calibri" w:cs="Times New Roman"/>
          <w:b/>
          <w:sz w:val="28"/>
          <w:lang w:val="en-US"/>
        </w:rPr>
      </w:pPr>
      <w:r w:rsidRPr="006178C3">
        <w:rPr>
          <w:rFonts w:ascii="Calibri" w:eastAsia="Calibri" w:hAnsi="Calibri" w:cs="Times New Roman"/>
          <w:b/>
          <w:sz w:val="28"/>
          <w:lang w:val="en-US"/>
        </w:rPr>
        <w:t>Ethical Approval:</w:t>
      </w:r>
    </w:p>
    <w:p w14:paraId="6BDEB953" w14:textId="77777777" w:rsidR="006178C3" w:rsidRPr="006178C3" w:rsidRDefault="006178C3" w:rsidP="006178C3">
      <w:pPr>
        <w:spacing w:after="200" w:line="276" w:lineRule="auto"/>
        <w:rPr>
          <w:rFonts w:ascii="Calibri" w:eastAsia="Times New Roman" w:hAnsi="Calibri" w:cs="Times New Roman"/>
          <w:lang w:val="en-US"/>
        </w:rPr>
      </w:pPr>
      <w:r w:rsidRPr="006178C3">
        <w:rPr>
          <w:rFonts w:ascii="Calibri" w:eastAsia="Times New Roman" w:hAnsi="Calibri" w:cs="Times New Roman"/>
          <w:lang w:val="en-US"/>
        </w:rPr>
        <w:t>As per international standards or university standards written ethical approval has been collected and preserved by the author(s).</w:t>
      </w:r>
    </w:p>
    <w:p w14:paraId="6629A139" w14:textId="77777777" w:rsidR="00396080" w:rsidRPr="00396080" w:rsidRDefault="00396080" w:rsidP="00396080">
      <w:pPr>
        <w:spacing w:after="200" w:line="276" w:lineRule="auto"/>
        <w:rPr>
          <w:rFonts w:ascii="Calibri" w:eastAsia="Calibri" w:hAnsi="Calibri" w:cs="Times New Roman"/>
          <w:b/>
          <w:kern w:val="2"/>
          <w:lang w:val="en-US"/>
          <w14:ligatures w14:val="standardContextual"/>
        </w:rPr>
      </w:pPr>
      <w:r w:rsidRPr="00396080">
        <w:rPr>
          <w:rFonts w:ascii="Calibri" w:eastAsia="Calibri" w:hAnsi="Calibri" w:cs="Times New Roman"/>
          <w:b/>
          <w:kern w:val="2"/>
          <w:lang w:val="en-US"/>
          <w14:ligatures w14:val="standardContextual"/>
        </w:rPr>
        <w:t>Disclaimer (Artificial intelligence)</w:t>
      </w:r>
    </w:p>
    <w:p w14:paraId="661AFB8B" w14:textId="77777777" w:rsidR="00396080" w:rsidRPr="00396080" w:rsidRDefault="00396080" w:rsidP="00396080">
      <w:pPr>
        <w:spacing w:after="200" w:line="276" w:lineRule="auto"/>
        <w:rPr>
          <w:rFonts w:ascii="Calibri" w:eastAsia="Calibri" w:hAnsi="Calibri" w:cs="Times New Roman"/>
          <w:kern w:val="2"/>
          <w:lang w:val="en-US"/>
          <w14:ligatures w14:val="standardContextual"/>
        </w:rPr>
      </w:pPr>
      <w:r w:rsidRPr="00396080">
        <w:rPr>
          <w:rFonts w:ascii="Calibri" w:eastAsia="Calibri" w:hAnsi="Calibri" w:cs="Times New Roman"/>
          <w:kern w:val="2"/>
          <w:lang w:val="en-US"/>
          <w14:ligatures w14:val="standardContextual"/>
        </w:rPr>
        <w:t>Author(s) hereby declare that NO generative AI technologies such as Large Language Models (</w:t>
      </w:r>
      <w:proofErr w:type="spellStart"/>
      <w:r w:rsidRPr="00396080">
        <w:rPr>
          <w:rFonts w:ascii="Calibri" w:eastAsia="Calibri" w:hAnsi="Calibri" w:cs="Times New Roman"/>
          <w:kern w:val="2"/>
          <w:lang w:val="en-US"/>
          <w14:ligatures w14:val="standardContextual"/>
        </w:rPr>
        <w:t>ChatGPT</w:t>
      </w:r>
      <w:proofErr w:type="spellEnd"/>
      <w:r w:rsidRPr="00396080">
        <w:rPr>
          <w:rFonts w:ascii="Calibri" w:eastAsia="Calibri" w:hAnsi="Calibri" w:cs="Times New Roman"/>
          <w:kern w:val="2"/>
          <w:lang w:val="en-US"/>
          <w14:ligatures w14:val="standardContextual"/>
        </w:rPr>
        <w:t xml:space="preserve">, COPILOT, etc.) and text-to-image generators have been used during the writing or editing of this manuscript. </w:t>
      </w:r>
    </w:p>
    <w:p w14:paraId="3B4FA9F1" w14:textId="22FBC19E" w:rsidR="006A4C03" w:rsidRDefault="006A4C03" w:rsidP="006A4C03">
      <w:pPr>
        <w:pStyle w:val="Heading2"/>
      </w:pPr>
      <w:proofErr w:type="spellStart"/>
      <w:r>
        <w:rPr>
          <w:rStyle w:val="Strong"/>
          <w:b/>
          <w:bCs/>
        </w:rPr>
        <w:t>References</w:t>
      </w:r>
      <w:proofErr w:type="spellEnd"/>
    </w:p>
    <w:p w14:paraId="7A375BCA" w14:textId="77777777" w:rsidR="006A4C03" w:rsidRDefault="006A4C03" w:rsidP="006A4C03">
      <w:pPr>
        <w:numPr>
          <w:ilvl w:val="0"/>
          <w:numId w:val="1"/>
        </w:numPr>
        <w:spacing w:before="100" w:beforeAutospacing="1" w:after="100" w:afterAutospacing="1" w:line="240" w:lineRule="auto"/>
      </w:pPr>
      <w:proofErr w:type="spellStart"/>
      <w:r>
        <w:t>Brugada</w:t>
      </w:r>
      <w:proofErr w:type="spellEnd"/>
      <w:r>
        <w:t xml:space="preserve"> J, </w:t>
      </w:r>
      <w:proofErr w:type="spellStart"/>
      <w:r>
        <w:t>Katritsis</w:t>
      </w:r>
      <w:proofErr w:type="spellEnd"/>
      <w:r>
        <w:t xml:space="preserve"> DG, </w:t>
      </w:r>
      <w:proofErr w:type="spellStart"/>
      <w:r>
        <w:t>Arbelo</w:t>
      </w:r>
      <w:proofErr w:type="spellEnd"/>
      <w:r>
        <w:t xml:space="preserve"> E, et al. (2019). 2019 ESC Guidelines for the management of patients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upraventricular</w:t>
      </w:r>
      <w:proofErr w:type="spellEnd"/>
      <w:r>
        <w:t xml:space="preserve"> </w:t>
      </w:r>
      <w:proofErr w:type="spellStart"/>
      <w:r>
        <w:t>tachycardia</w:t>
      </w:r>
      <w:proofErr w:type="spellEnd"/>
      <w:r>
        <w:t xml:space="preserve">. </w:t>
      </w:r>
      <w:proofErr w:type="spellStart"/>
      <w:r>
        <w:rPr>
          <w:rStyle w:val="Emphasis"/>
        </w:rPr>
        <w:t>European</w:t>
      </w:r>
      <w:proofErr w:type="spellEnd"/>
      <w:r>
        <w:rPr>
          <w:rStyle w:val="Emphasis"/>
        </w:rPr>
        <w:t xml:space="preserve"> </w:t>
      </w:r>
      <w:proofErr w:type="spellStart"/>
      <w:r>
        <w:rPr>
          <w:rStyle w:val="Emphasis"/>
        </w:rPr>
        <w:t>Heart</w:t>
      </w:r>
      <w:proofErr w:type="spellEnd"/>
      <w:r>
        <w:rPr>
          <w:rStyle w:val="Emphasis"/>
        </w:rPr>
        <w:t xml:space="preserve"> Journal</w:t>
      </w:r>
      <w:r>
        <w:t xml:space="preserve">, 41(5), 655–720. </w:t>
      </w:r>
    </w:p>
    <w:p w14:paraId="38C93B09" w14:textId="77777777" w:rsidR="006A4C03" w:rsidRDefault="006A4C03" w:rsidP="006A4C03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t xml:space="preserve">Sanna T, Diener HC, Passman RS, et al. (2014). </w:t>
      </w:r>
      <w:proofErr w:type="spellStart"/>
      <w:r>
        <w:t>Cryptogenic</w:t>
      </w:r>
      <w:proofErr w:type="spellEnd"/>
      <w:r>
        <w:t xml:space="preserve"> stroke and </w:t>
      </w:r>
      <w:proofErr w:type="spellStart"/>
      <w:r>
        <w:t>underlying</w:t>
      </w:r>
      <w:proofErr w:type="spellEnd"/>
      <w:r>
        <w:t xml:space="preserve"> atrial fibrillation. </w:t>
      </w:r>
      <w:r>
        <w:rPr>
          <w:rStyle w:val="Emphasis"/>
        </w:rPr>
        <w:t xml:space="preserve">New </w:t>
      </w:r>
      <w:proofErr w:type="spellStart"/>
      <w:r>
        <w:rPr>
          <w:rStyle w:val="Emphasis"/>
        </w:rPr>
        <w:t>England</w:t>
      </w:r>
      <w:proofErr w:type="spellEnd"/>
      <w:r>
        <w:rPr>
          <w:rStyle w:val="Emphasis"/>
        </w:rPr>
        <w:t xml:space="preserve"> Journal of </w:t>
      </w:r>
      <w:proofErr w:type="spellStart"/>
      <w:r>
        <w:rPr>
          <w:rStyle w:val="Emphasis"/>
        </w:rPr>
        <w:t>Medicine</w:t>
      </w:r>
      <w:proofErr w:type="spellEnd"/>
      <w:r>
        <w:t xml:space="preserve">, 370(26), 2478–2486. </w:t>
      </w:r>
    </w:p>
    <w:p w14:paraId="1AEA9C6B" w14:textId="77777777" w:rsidR="006A4C03" w:rsidRDefault="006A4C03" w:rsidP="006A4C03">
      <w:pPr>
        <w:numPr>
          <w:ilvl w:val="0"/>
          <w:numId w:val="1"/>
        </w:numPr>
        <w:spacing w:before="100" w:beforeAutospacing="1" w:after="100" w:afterAutospacing="1" w:line="240" w:lineRule="auto"/>
      </w:pPr>
      <w:proofErr w:type="spellStart"/>
      <w:r>
        <w:t>Pappone</w:t>
      </w:r>
      <w:proofErr w:type="spellEnd"/>
      <w:r>
        <w:t xml:space="preserve"> C, Santinelli V. (2006). Atrial fibrillation in Wolff-Parkinson-White </w:t>
      </w:r>
      <w:proofErr w:type="gramStart"/>
      <w:r>
        <w:t>syndrome:</w:t>
      </w:r>
      <w:proofErr w:type="gramEnd"/>
      <w:r>
        <w:t xml:space="preserve"> </w:t>
      </w:r>
      <w:proofErr w:type="spellStart"/>
      <w:r>
        <w:t>pathophysiology</w:t>
      </w:r>
      <w:proofErr w:type="spellEnd"/>
      <w:r>
        <w:t xml:space="preserve"> and management. </w:t>
      </w:r>
      <w:r>
        <w:rPr>
          <w:rStyle w:val="Emphasis"/>
        </w:rPr>
        <w:t xml:space="preserve">Journal of </w:t>
      </w:r>
      <w:proofErr w:type="spellStart"/>
      <w:r>
        <w:rPr>
          <w:rStyle w:val="Emphasis"/>
        </w:rPr>
        <w:t>Cardiovascular</w:t>
      </w:r>
      <w:proofErr w:type="spellEnd"/>
      <w:r>
        <w:rPr>
          <w:rStyle w:val="Emphasis"/>
        </w:rPr>
        <w:t xml:space="preserve"> </w:t>
      </w:r>
      <w:proofErr w:type="spellStart"/>
      <w:r>
        <w:rPr>
          <w:rStyle w:val="Emphasis"/>
        </w:rPr>
        <w:t>Electrophysiology</w:t>
      </w:r>
      <w:proofErr w:type="spellEnd"/>
      <w:r>
        <w:t>, 17(</w:t>
      </w:r>
      <w:proofErr w:type="spellStart"/>
      <w:r>
        <w:t>Suppl</w:t>
      </w:r>
      <w:proofErr w:type="spellEnd"/>
      <w:r>
        <w:t xml:space="preserve"> 2), S5–S8. </w:t>
      </w:r>
    </w:p>
    <w:p w14:paraId="357F67AC" w14:textId="77777777" w:rsidR="006A4C03" w:rsidRDefault="006A4C03" w:rsidP="006A4C03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t xml:space="preserve">Page RL, </w:t>
      </w:r>
      <w:proofErr w:type="spellStart"/>
      <w:r>
        <w:t>Joglar</w:t>
      </w:r>
      <w:proofErr w:type="spellEnd"/>
      <w:r>
        <w:t xml:space="preserve"> JA, Caldwell MA, et al. (2016). 2015 ACC/AHA/HRS guideline for the management of </w:t>
      </w:r>
      <w:proofErr w:type="spellStart"/>
      <w:r>
        <w:t>adult</w:t>
      </w:r>
      <w:proofErr w:type="spellEnd"/>
      <w:r>
        <w:t xml:space="preserve"> patients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upraventricular</w:t>
      </w:r>
      <w:proofErr w:type="spellEnd"/>
      <w:r>
        <w:t xml:space="preserve"> </w:t>
      </w:r>
      <w:proofErr w:type="spellStart"/>
      <w:r>
        <w:t>tachycardia</w:t>
      </w:r>
      <w:proofErr w:type="spellEnd"/>
      <w:r>
        <w:t xml:space="preserve">. </w:t>
      </w:r>
      <w:r>
        <w:rPr>
          <w:rStyle w:val="Emphasis"/>
        </w:rPr>
        <w:t>Circulation</w:t>
      </w:r>
      <w:r>
        <w:t xml:space="preserve">, 133(14), e506–e574. </w:t>
      </w:r>
    </w:p>
    <w:p w14:paraId="73B9112A" w14:textId="77777777" w:rsidR="006A4C03" w:rsidRDefault="006A4C03" w:rsidP="006A4C03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t xml:space="preserve">Chen LY, Chung MK, Allen LA, et al. (2018). Atrial fibrillation </w:t>
      </w:r>
      <w:proofErr w:type="spellStart"/>
      <w:r>
        <w:t>burden</w:t>
      </w:r>
      <w:proofErr w:type="spellEnd"/>
      <w:r>
        <w:t xml:space="preserve"> and short-</w:t>
      </w:r>
      <w:proofErr w:type="spellStart"/>
      <w:r>
        <w:t>term</w:t>
      </w:r>
      <w:proofErr w:type="spellEnd"/>
      <w:r>
        <w:t xml:space="preserve"> </w:t>
      </w:r>
      <w:proofErr w:type="spellStart"/>
      <w:r>
        <w:t>risk</w:t>
      </w:r>
      <w:proofErr w:type="spellEnd"/>
      <w:r>
        <w:t xml:space="preserve"> of stroke. </w:t>
      </w:r>
      <w:r>
        <w:rPr>
          <w:rStyle w:val="Emphasis"/>
        </w:rPr>
        <w:t>Circulation</w:t>
      </w:r>
      <w:r>
        <w:t xml:space="preserve">, 137(20), 2230–2240. </w:t>
      </w:r>
    </w:p>
    <w:p w14:paraId="1DD476BD" w14:textId="77777777" w:rsidR="006A4C03" w:rsidRDefault="006A4C03" w:rsidP="006A4C03">
      <w:pPr>
        <w:numPr>
          <w:ilvl w:val="0"/>
          <w:numId w:val="1"/>
        </w:numPr>
        <w:spacing w:before="100" w:beforeAutospacing="1" w:after="100" w:afterAutospacing="1" w:line="240" w:lineRule="auto"/>
      </w:pPr>
      <w:proofErr w:type="spellStart"/>
      <w:r>
        <w:t>Kirchhof</w:t>
      </w:r>
      <w:proofErr w:type="spellEnd"/>
      <w:r>
        <w:t xml:space="preserve"> P, </w:t>
      </w:r>
      <w:proofErr w:type="spellStart"/>
      <w:r>
        <w:t>Benussi</w:t>
      </w:r>
      <w:proofErr w:type="spellEnd"/>
      <w:r>
        <w:t xml:space="preserve"> S, </w:t>
      </w:r>
      <w:proofErr w:type="spellStart"/>
      <w:r>
        <w:t>Kotecha</w:t>
      </w:r>
      <w:proofErr w:type="spellEnd"/>
      <w:r>
        <w:t xml:space="preserve"> D, et al. (2016). 2016 ESC Guidelines for the management of atrial fibrillation. </w:t>
      </w:r>
      <w:proofErr w:type="spellStart"/>
      <w:r>
        <w:rPr>
          <w:rStyle w:val="Emphasis"/>
        </w:rPr>
        <w:t>European</w:t>
      </w:r>
      <w:proofErr w:type="spellEnd"/>
      <w:r>
        <w:rPr>
          <w:rStyle w:val="Emphasis"/>
        </w:rPr>
        <w:t xml:space="preserve"> </w:t>
      </w:r>
      <w:proofErr w:type="spellStart"/>
      <w:r>
        <w:rPr>
          <w:rStyle w:val="Emphasis"/>
        </w:rPr>
        <w:t>Heart</w:t>
      </w:r>
      <w:proofErr w:type="spellEnd"/>
      <w:r>
        <w:rPr>
          <w:rStyle w:val="Emphasis"/>
        </w:rPr>
        <w:t xml:space="preserve"> Journal</w:t>
      </w:r>
      <w:r>
        <w:t xml:space="preserve">, 37(38), 2893–2962. </w:t>
      </w:r>
    </w:p>
    <w:p w14:paraId="7ADBFB83" w14:textId="62E35909" w:rsidR="006A4C03" w:rsidRDefault="006A4C03" w:rsidP="006A4C03">
      <w:pPr>
        <w:numPr>
          <w:ilvl w:val="0"/>
          <w:numId w:val="1"/>
        </w:numPr>
        <w:spacing w:before="100" w:beforeAutospacing="1" w:after="100" w:afterAutospacing="1" w:line="240" w:lineRule="auto"/>
      </w:pPr>
      <w:proofErr w:type="spellStart"/>
      <w:r>
        <w:t>Hindricks</w:t>
      </w:r>
      <w:proofErr w:type="spellEnd"/>
      <w:r>
        <w:t xml:space="preserve"> G, </w:t>
      </w:r>
      <w:proofErr w:type="spellStart"/>
      <w:r>
        <w:t>Potpara</w:t>
      </w:r>
      <w:proofErr w:type="spellEnd"/>
      <w:r>
        <w:t xml:space="preserve"> T, </w:t>
      </w:r>
      <w:proofErr w:type="spellStart"/>
      <w:r>
        <w:t>Dagres</w:t>
      </w:r>
      <w:proofErr w:type="spellEnd"/>
      <w:r>
        <w:t xml:space="preserve"> N, et al. (2021). 2020 ESC Guidelines for the </w:t>
      </w:r>
      <w:proofErr w:type="spellStart"/>
      <w:r>
        <w:t>diagnosis</w:t>
      </w:r>
      <w:proofErr w:type="spellEnd"/>
      <w:r>
        <w:t xml:space="preserve"> and management of atrial fibrillation. </w:t>
      </w:r>
      <w:proofErr w:type="spellStart"/>
      <w:r>
        <w:rPr>
          <w:rStyle w:val="Emphasis"/>
        </w:rPr>
        <w:t>European</w:t>
      </w:r>
      <w:proofErr w:type="spellEnd"/>
      <w:r>
        <w:rPr>
          <w:rStyle w:val="Emphasis"/>
        </w:rPr>
        <w:t xml:space="preserve"> </w:t>
      </w:r>
      <w:proofErr w:type="spellStart"/>
      <w:r>
        <w:rPr>
          <w:rStyle w:val="Emphasis"/>
        </w:rPr>
        <w:t>Heart</w:t>
      </w:r>
      <w:proofErr w:type="spellEnd"/>
      <w:r>
        <w:rPr>
          <w:rStyle w:val="Emphasis"/>
        </w:rPr>
        <w:t xml:space="preserve"> Journal</w:t>
      </w:r>
      <w:r>
        <w:t>, 42(5), 373–498.</w:t>
      </w:r>
    </w:p>
    <w:p w14:paraId="46DB86FC" w14:textId="0EC74EDC" w:rsidR="009E2CAF" w:rsidRDefault="009E2CAF" w:rsidP="006A4C03">
      <w:pPr>
        <w:numPr>
          <w:ilvl w:val="0"/>
          <w:numId w:val="1"/>
        </w:numPr>
        <w:spacing w:before="100" w:beforeAutospacing="1" w:after="100" w:afterAutospacing="1" w:line="240" w:lineRule="auto"/>
      </w:pPr>
      <w:proofErr w:type="gramStart"/>
      <w:r w:rsidRPr="009E2CAF">
        <w:t>van</w:t>
      </w:r>
      <w:proofErr w:type="gramEnd"/>
      <w:r w:rsidRPr="009E2CAF">
        <w:t xml:space="preserve"> der </w:t>
      </w:r>
      <w:proofErr w:type="spellStart"/>
      <w:r w:rsidRPr="009E2CAF">
        <w:t>Steld</w:t>
      </w:r>
      <w:proofErr w:type="spellEnd"/>
      <w:r w:rsidRPr="009E2CAF">
        <w:t xml:space="preserve">, L. D. P., </w:t>
      </w:r>
      <w:proofErr w:type="spellStart"/>
      <w:r w:rsidRPr="009E2CAF">
        <w:t>Campuzano</w:t>
      </w:r>
      <w:proofErr w:type="spellEnd"/>
      <w:r w:rsidRPr="009E2CAF">
        <w:t xml:space="preserve">, O., Pérez-Serra, A., de Barros </w:t>
      </w:r>
      <w:proofErr w:type="spellStart"/>
      <w:r w:rsidRPr="009E2CAF">
        <w:t>Zamorano</w:t>
      </w:r>
      <w:proofErr w:type="spellEnd"/>
      <w:r w:rsidRPr="009E2CAF">
        <w:t xml:space="preserve">, M. M., Matos, S. S., &amp; </w:t>
      </w:r>
      <w:proofErr w:type="spellStart"/>
      <w:r w:rsidRPr="009E2CAF">
        <w:t>Brugada</w:t>
      </w:r>
      <w:proofErr w:type="spellEnd"/>
      <w:r w:rsidRPr="009E2CAF">
        <w:t xml:space="preserve">, R. (2017). Wolff-Parkinson-White syndrome </w:t>
      </w:r>
      <w:proofErr w:type="spellStart"/>
      <w:r w:rsidRPr="009E2CAF">
        <w:t>with</w:t>
      </w:r>
      <w:proofErr w:type="spellEnd"/>
      <w:r w:rsidRPr="009E2CAF">
        <w:t xml:space="preserve"> </w:t>
      </w:r>
      <w:proofErr w:type="spellStart"/>
      <w:r w:rsidRPr="009E2CAF">
        <w:t>ventricular</w:t>
      </w:r>
      <w:proofErr w:type="spellEnd"/>
      <w:r w:rsidRPr="009E2CAF">
        <w:t xml:space="preserve"> </w:t>
      </w:r>
      <w:proofErr w:type="spellStart"/>
      <w:r w:rsidRPr="009E2CAF">
        <w:t>hypertrophy</w:t>
      </w:r>
      <w:proofErr w:type="spellEnd"/>
      <w:r w:rsidRPr="009E2CAF">
        <w:t xml:space="preserve"> in a </w:t>
      </w:r>
      <w:proofErr w:type="spellStart"/>
      <w:r w:rsidRPr="009E2CAF">
        <w:t>Brazilian</w:t>
      </w:r>
      <w:proofErr w:type="spellEnd"/>
      <w:r w:rsidRPr="009E2CAF">
        <w:t xml:space="preserve"> </w:t>
      </w:r>
      <w:proofErr w:type="spellStart"/>
      <w:r w:rsidRPr="009E2CAF">
        <w:t>family</w:t>
      </w:r>
      <w:proofErr w:type="spellEnd"/>
      <w:r w:rsidRPr="009E2CAF">
        <w:t>. The American Journal of Case Reports, 18, 766.</w:t>
      </w:r>
    </w:p>
    <w:p w14:paraId="0F29048C" w14:textId="65433A00" w:rsidR="009E2CAF" w:rsidRDefault="009E2CAF" w:rsidP="006A4C03">
      <w:pPr>
        <w:numPr>
          <w:ilvl w:val="0"/>
          <w:numId w:val="1"/>
        </w:numPr>
        <w:spacing w:before="100" w:beforeAutospacing="1" w:after="100" w:afterAutospacing="1" w:line="240" w:lineRule="auto"/>
      </w:pPr>
      <w:r w:rsidRPr="009E2CAF">
        <w:t xml:space="preserve">Bengali, R., Wellens, H. J., &amp; Jiang, Y. (2014). </w:t>
      </w:r>
      <w:proofErr w:type="spellStart"/>
      <w:r w:rsidRPr="009E2CAF">
        <w:t>Perioperative</w:t>
      </w:r>
      <w:proofErr w:type="spellEnd"/>
      <w:r w:rsidRPr="009E2CAF">
        <w:t xml:space="preserve"> management of the Wolff-Parkinson-White syndrome. Journal of </w:t>
      </w:r>
      <w:proofErr w:type="spellStart"/>
      <w:r w:rsidRPr="009E2CAF">
        <w:t>cardiothoracic</w:t>
      </w:r>
      <w:proofErr w:type="spellEnd"/>
      <w:r w:rsidRPr="009E2CAF">
        <w:t xml:space="preserve"> and </w:t>
      </w:r>
      <w:proofErr w:type="spellStart"/>
      <w:r w:rsidRPr="009E2CAF">
        <w:t>vascular</w:t>
      </w:r>
      <w:proofErr w:type="spellEnd"/>
      <w:r w:rsidRPr="009E2CAF">
        <w:t xml:space="preserve"> </w:t>
      </w:r>
      <w:proofErr w:type="spellStart"/>
      <w:r w:rsidRPr="009E2CAF">
        <w:t>anesthesia</w:t>
      </w:r>
      <w:proofErr w:type="spellEnd"/>
      <w:r w:rsidRPr="009E2CAF">
        <w:t>, 28(5), 1375-1386.</w:t>
      </w:r>
    </w:p>
    <w:p w14:paraId="61CE4C50" w14:textId="77777777" w:rsidR="009F5F46" w:rsidRDefault="009F5F46">
      <w:bookmarkStart w:id="0" w:name="_GoBack"/>
      <w:bookmarkEnd w:id="0"/>
    </w:p>
    <w:sectPr w:rsidR="009F5F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986300"/>
    <w:multiLevelType w:val="multilevel"/>
    <w:tmpl w:val="A9C8F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zNjAyNTM0NLI0NTJX0lEKTi0uzszPAykwqgUAq4Y+LywAAAA="/>
  </w:docVars>
  <w:rsids>
    <w:rsidRoot w:val="0051703E"/>
    <w:rsid w:val="00064FE8"/>
    <w:rsid w:val="00121A23"/>
    <w:rsid w:val="00183802"/>
    <w:rsid w:val="001A1784"/>
    <w:rsid w:val="0025180D"/>
    <w:rsid w:val="002D0198"/>
    <w:rsid w:val="00307CDC"/>
    <w:rsid w:val="00396080"/>
    <w:rsid w:val="003A00D6"/>
    <w:rsid w:val="003E7DAC"/>
    <w:rsid w:val="004C0FA4"/>
    <w:rsid w:val="0051703E"/>
    <w:rsid w:val="006178C3"/>
    <w:rsid w:val="0063658F"/>
    <w:rsid w:val="006A4C03"/>
    <w:rsid w:val="007474C9"/>
    <w:rsid w:val="00881BEC"/>
    <w:rsid w:val="00910AFA"/>
    <w:rsid w:val="009348AE"/>
    <w:rsid w:val="009A58A9"/>
    <w:rsid w:val="009E2CAF"/>
    <w:rsid w:val="009F5F46"/>
    <w:rsid w:val="00A405A3"/>
    <w:rsid w:val="00AB430E"/>
    <w:rsid w:val="00BD6088"/>
    <w:rsid w:val="00C31EC4"/>
    <w:rsid w:val="00CE1345"/>
    <w:rsid w:val="00D577B8"/>
    <w:rsid w:val="00D7252E"/>
    <w:rsid w:val="00EB6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31B4D"/>
  <w15:chartTrackingRefBased/>
  <w15:docId w15:val="{EA74E10F-5C78-4705-80A5-8DB08A0AF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A4C0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696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A4C03"/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character" w:styleId="Strong">
    <w:name w:val="Strong"/>
    <w:basedOn w:val="DefaultParagraphFont"/>
    <w:uiPriority w:val="22"/>
    <w:qFormat/>
    <w:rsid w:val="006A4C0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A4C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whitespace-normal">
    <w:name w:val="whitespace-normal"/>
    <w:basedOn w:val="DefaultParagraphFont"/>
    <w:rsid w:val="006A4C03"/>
  </w:style>
  <w:style w:type="character" w:styleId="Emphasis">
    <w:name w:val="Emphasis"/>
    <w:basedOn w:val="DefaultParagraphFont"/>
    <w:uiPriority w:val="20"/>
    <w:qFormat/>
    <w:rsid w:val="006A4C0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B6969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696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isselectedend">
    <w:name w:val="isselectedend"/>
    <w:basedOn w:val="Normal"/>
    <w:rsid w:val="00EB69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49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8</TotalTime>
  <Pages>5</Pages>
  <Words>2060</Words>
  <Characters>11748</Characters>
  <Application>Microsoft Office Word</Application>
  <DocSecurity>0</DocSecurity>
  <Lines>97</Lines>
  <Paragraphs>27</Paragraphs>
  <ScaleCrop>false</ScaleCrop>
  <Company/>
  <LinksUpToDate>false</LinksUpToDate>
  <CharactersWithSpaces>1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kram abbassi</dc:creator>
  <cp:keywords/>
  <dc:description/>
  <cp:lastModifiedBy>SDI 1020</cp:lastModifiedBy>
  <cp:revision>32</cp:revision>
  <dcterms:created xsi:type="dcterms:W3CDTF">2026-04-11T11:55:00Z</dcterms:created>
  <dcterms:modified xsi:type="dcterms:W3CDTF">2026-05-07T12:35:00Z</dcterms:modified>
</cp:coreProperties>
</file>